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E95FE7" w14:textId="09C547E2" w:rsidR="00E44B50" w:rsidRDefault="00E44B50" w:rsidP="00E44B50">
      <w:pPr>
        <w:pStyle w:val="Title"/>
        <w:rPr>
          <w:b/>
          <w:bCs/>
        </w:rPr>
      </w:pPr>
      <w:r>
        <w:rPr>
          <w:b/>
          <w:bCs/>
        </w:rPr>
        <w:t>Manufacturing Technology Adoption Program</w:t>
      </w:r>
    </w:p>
    <w:p w14:paraId="7C4E51F5" w14:textId="51C4177E" w:rsidR="00E44B50" w:rsidRPr="00E44B50" w:rsidRDefault="00E44B50" w:rsidP="00E44B50">
      <w:pPr>
        <w:pStyle w:val="Title"/>
        <w:rPr>
          <w:b/>
          <w:bCs/>
        </w:rPr>
      </w:pPr>
      <w:r>
        <w:rPr>
          <w:b/>
          <w:bCs/>
        </w:rPr>
        <w:t xml:space="preserve">Project </w:t>
      </w:r>
      <w:r w:rsidRPr="00E44B50">
        <w:rPr>
          <w:b/>
          <w:bCs/>
        </w:rPr>
        <w:t xml:space="preserve">Report </w:t>
      </w:r>
      <w:r>
        <w:rPr>
          <w:b/>
          <w:bCs/>
        </w:rPr>
        <w:t xml:space="preserve">- </w:t>
      </w:r>
      <w:r>
        <w:rPr>
          <w:b/>
          <w:bCs/>
        </w:rPr>
        <w:fldChar w:fldCharType="begin">
          <w:ffData>
            <w:name w:val="Text1"/>
            <w:enabled/>
            <w:calcOnExit w:val="0"/>
            <w:textInput>
              <w:default w:val="[Recipient Name]"/>
            </w:textInput>
          </w:ffData>
        </w:fldChar>
      </w:r>
      <w:bookmarkStart w:id="0" w:name="Text1"/>
      <w:r>
        <w:rPr>
          <w:b/>
          <w:bCs/>
        </w:rPr>
        <w:instrText xml:space="preserve"> FORMTEXT </w:instrText>
      </w:r>
      <w:r>
        <w:rPr>
          <w:b/>
          <w:bCs/>
        </w:rPr>
      </w:r>
      <w:r>
        <w:rPr>
          <w:b/>
          <w:bCs/>
        </w:rPr>
        <w:fldChar w:fldCharType="separate"/>
      </w:r>
      <w:r>
        <w:rPr>
          <w:b/>
          <w:bCs/>
          <w:noProof/>
        </w:rPr>
        <w:t>[Recipient Name]</w:t>
      </w:r>
      <w:r>
        <w:rPr>
          <w:b/>
          <w:bCs/>
        </w:rPr>
        <w:fldChar w:fldCharType="end"/>
      </w:r>
      <w:bookmarkEnd w:id="0"/>
    </w:p>
    <w:p w14:paraId="14A62A98" w14:textId="77777777" w:rsidR="00B75FE3" w:rsidRDefault="00B75FE3" w:rsidP="008567AD">
      <w:pPr>
        <w:pStyle w:val="Heading1"/>
      </w:pPr>
    </w:p>
    <w:p w14:paraId="049280DB" w14:textId="7729AB86" w:rsidR="00123BDC" w:rsidRDefault="00123BDC" w:rsidP="008567AD">
      <w:pPr>
        <w:pStyle w:val="Heading1"/>
      </w:pPr>
      <w:r>
        <w:t>COVER PAGE</w:t>
      </w:r>
    </w:p>
    <w:p w14:paraId="7626B8BF" w14:textId="77777777" w:rsidR="00B75FE3" w:rsidRDefault="00B75FE3" w:rsidP="00B75FE3"/>
    <w:p w14:paraId="458896BA" w14:textId="1FADE94B" w:rsidR="00B75FE3" w:rsidRPr="00B75FE3" w:rsidRDefault="00B75FE3" w:rsidP="00B75FE3">
      <w:r w:rsidRPr="00B75FE3">
        <w:t>Refer to the Schedule(s) and Attachment(s) in your Grant Deed (and any Variations) to ensure you address all obligations specified for the report period.</w:t>
      </w:r>
    </w:p>
    <w:p w14:paraId="1E348B2B" w14:textId="77777777" w:rsidR="00123BDC" w:rsidRPr="00123BDC" w:rsidRDefault="00123BDC" w:rsidP="00123BDC"/>
    <w:p w14:paraId="70C6CA40" w14:textId="2BC01FD9" w:rsidR="003E1C47" w:rsidRPr="00DE3491" w:rsidRDefault="00701C17" w:rsidP="00123BDC">
      <w:pPr>
        <w:pStyle w:val="Heading2"/>
      </w:pPr>
      <w:r w:rsidRPr="00DE3491">
        <w:t>AUTHOR DETAILS</w:t>
      </w:r>
    </w:p>
    <w:p w14:paraId="3755C597" w14:textId="77777777" w:rsidR="003E1C47" w:rsidRPr="00DE3491" w:rsidRDefault="003E1C47" w:rsidP="00C258C5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47"/>
        <w:gridCol w:w="6469"/>
      </w:tblGrid>
      <w:tr w:rsidR="00C555FA" w:rsidRPr="00DE3491" w14:paraId="19353568" w14:textId="77777777" w:rsidTr="00285FCE">
        <w:tc>
          <w:tcPr>
            <w:tcW w:w="2547" w:type="dxa"/>
            <w:shd w:val="clear" w:color="auto" w:fill="F2F2F2" w:themeFill="background1" w:themeFillShade="F2"/>
          </w:tcPr>
          <w:p w14:paraId="6295CB23" w14:textId="1D17957F" w:rsidR="00C555FA" w:rsidRPr="00DE3491" w:rsidRDefault="00C555FA" w:rsidP="00C258C5">
            <w:r w:rsidRPr="00C258C5">
              <w:t>Organisation</w:t>
            </w:r>
          </w:p>
        </w:tc>
        <w:tc>
          <w:tcPr>
            <w:tcW w:w="6469" w:type="dxa"/>
          </w:tcPr>
          <w:p w14:paraId="279EFBF9" w14:textId="77777777" w:rsidR="00C555FA" w:rsidRPr="00DE3491" w:rsidRDefault="00C555FA" w:rsidP="00C258C5"/>
        </w:tc>
      </w:tr>
      <w:tr w:rsidR="003E1C47" w:rsidRPr="00DE3491" w14:paraId="116E278F" w14:textId="77777777" w:rsidTr="00285FCE">
        <w:tc>
          <w:tcPr>
            <w:tcW w:w="2547" w:type="dxa"/>
            <w:shd w:val="clear" w:color="auto" w:fill="F2F2F2" w:themeFill="background1" w:themeFillShade="F2"/>
          </w:tcPr>
          <w:p w14:paraId="74DE768D" w14:textId="5A0A4873" w:rsidR="003E1C47" w:rsidRPr="00DE3491" w:rsidRDefault="003E1C47" w:rsidP="00C258C5">
            <w:r w:rsidRPr="00DE3491">
              <w:t>Full Name</w:t>
            </w:r>
          </w:p>
        </w:tc>
        <w:tc>
          <w:tcPr>
            <w:tcW w:w="6469" w:type="dxa"/>
          </w:tcPr>
          <w:p w14:paraId="15770100" w14:textId="7601157A" w:rsidR="003E1C47" w:rsidRPr="00DE3491" w:rsidRDefault="003E1C47" w:rsidP="00C258C5"/>
        </w:tc>
      </w:tr>
      <w:tr w:rsidR="003E1C47" w:rsidRPr="00DE3491" w14:paraId="1B47389D" w14:textId="77777777" w:rsidTr="00285FCE">
        <w:tc>
          <w:tcPr>
            <w:tcW w:w="2547" w:type="dxa"/>
            <w:shd w:val="clear" w:color="auto" w:fill="F2F2F2" w:themeFill="background1" w:themeFillShade="F2"/>
          </w:tcPr>
          <w:p w14:paraId="27A99922" w14:textId="6C61409A" w:rsidR="003E1C47" w:rsidRPr="00DE3491" w:rsidRDefault="003E1C47" w:rsidP="00C258C5">
            <w:r w:rsidRPr="00DE3491">
              <w:t>Job Title</w:t>
            </w:r>
          </w:p>
        </w:tc>
        <w:tc>
          <w:tcPr>
            <w:tcW w:w="6469" w:type="dxa"/>
          </w:tcPr>
          <w:p w14:paraId="306484CB" w14:textId="77777777" w:rsidR="003E1C47" w:rsidRPr="00DE3491" w:rsidRDefault="003E1C47" w:rsidP="00C258C5"/>
        </w:tc>
      </w:tr>
      <w:tr w:rsidR="003E1C47" w:rsidRPr="00DE3491" w14:paraId="71D65676" w14:textId="77777777" w:rsidTr="00285FCE">
        <w:tc>
          <w:tcPr>
            <w:tcW w:w="2547" w:type="dxa"/>
            <w:shd w:val="clear" w:color="auto" w:fill="F2F2F2" w:themeFill="background1" w:themeFillShade="F2"/>
          </w:tcPr>
          <w:p w14:paraId="1A2F8085" w14:textId="314CDA58" w:rsidR="003E1C47" w:rsidRPr="00DE3491" w:rsidRDefault="003E1C47" w:rsidP="00C258C5">
            <w:r w:rsidRPr="00DE3491">
              <w:t>Phone</w:t>
            </w:r>
          </w:p>
        </w:tc>
        <w:tc>
          <w:tcPr>
            <w:tcW w:w="6469" w:type="dxa"/>
          </w:tcPr>
          <w:p w14:paraId="2B6236A0" w14:textId="77777777" w:rsidR="003E1C47" w:rsidRPr="00DE3491" w:rsidRDefault="003E1C47" w:rsidP="00C258C5"/>
        </w:tc>
      </w:tr>
      <w:tr w:rsidR="003E1C47" w:rsidRPr="00DE3491" w14:paraId="3F413B5E" w14:textId="77777777" w:rsidTr="00285FCE">
        <w:tc>
          <w:tcPr>
            <w:tcW w:w="2547" w:type="dxa"/>
            <w:shd w:val="clear" w:color="auto" w:fill="F2F2F2" w:themeFill="background1" w:themeFillShade="F2"/>
          </w:tcPr>
          <w:p w14:paraId="0AB19538" w14:textId="703EB905" w:rsidR="003E1C47" w:rsidRPr="00DE3491" w:rsidRDefault="003E1C47" w:rsidP="00C258C5">
            <w:r w:rsidRPr="00DE3491">
              <w:t>Email</w:t>
            </w:r>
          </w:p>
        </w:tc>
        <w:tc>
          <w:tcPr>
            <w:tcW w:w="6469" w:type="dxa"/>
          </w:tcPr>
          <w:p w14:paraId="59B63CA4" w14:textId="77777777" w:rsidR="003E1C47" w:rsidRPr="00DE3491" w:rsidRDefault="003E1C47" w:rsidP="00C258C5"/>
        </w:tc>
      </w:tr>
    </w:tbl>
    <w:p w14:paraId="05FCED48" w14:textId="13655C65" w:rsidR="003E1C47" w:rsidRDefault="003E1C47" w:rsidP="00C258C5"/>
    <w:p w14:paraId="4D690FC5" w14:textId="79C2E638" w:rsidR="001173AF" w:rsidRPr="00DE3491" w:rsidRDefault="00701C17" w:rsidP="00123BDC">
      <w:pPr>
        <w:pStyle w:val="Heading2"/>
      </w:pPr>
      <w:r>
        <w:t>GRANT</w:t>
      </w:r>
      <w:r w:rsidRPr="00DE3491">
        <w:t xml:space="preserve"> DETAILS</w:t>
      </w:r>
    </w:p>
    <w:p w14:paraId="32965C8B" w14:textId="77777777" w:rsidR="001173AF" w:rsidRDefault="001173AF" w:rsidP="00C258C5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44"/>
        <w:gridCol w:w="6469"/>
      </w:tblGrid>
      <w:tr w:rsidR="0042273C" w:rsidRPr="00DE3491" w14:paraId="7DCB7BF8" w14:textId="77777777" w:rsidTr="00E44B50">
        <w:tc>
          <w:tcPr>
            <w:tcW w:w="2544" w:type="dxa"/>
            <w:shd w:val="clear" w:color="auto" w:fill="F2F2F2" w:themeFill="background1" w:themeFillShade="F2"/>
          </w:tcPr>
          <w:p w14:paraId="5FF27EA8" w14:textId="41842699" w:rsidR="0042273C" w:rsidRPr="00DE3491" w:rsidRDefault="00E44B50" w:rsidP="00C258C5">
            <w:r>
              <w:t>Project Name</w:t>
            </w:r>
          </w:p>
        </w:tc>
        <w:tc>
          <w:tcPr>
            <w:tcW w:w="6469" w:type="dxa"/>
          </w:tcPr>
          <w:p w14:paraId="74F1DD80" w14:textId="77777777" w:rsidR="0042273C" w:rsidRPr="00DE3491" w:rsidRDefault="0042273C" w:rsidP="00C258C5"/>
        </w:tc>
      </w:tr>
    </w:tbl>
    <w:p w14:paraId="1550EE8E" w14:textId="77777777" w:rsidR="001173AF" w:rsidRPr="00DE3491" w:rsidRDefault="001173AF" w:rsidP="00C258C5"/>
    <w:p w14:paraId="67512434" w14:textId="7A57AE07" w:rsidR="000216C0" w:rsidRPr="00DE3491" w:rsidRDefault="00701C17" w:rsidP="00123BDC">
      <w:pPr>
        <w:pStyle w:val="Heading2"/>
      </w:pPr>
      <w:r w:rsidRPr="00DE3491">
        <w:t>REPORT DETAILS</w:t>
      </w:r>
    </w:p>
    <w:p w14:paraId="67C4DE84" w14:textId="77777777" w:rsidR="000216C0" w:rsidRPr="00DE3491" w:rsidRDefault="000216C0" w:rsidP="00C258C5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44"/>
        <w:gridCol w:w="2271"/>
      </w:tblGrid>
      <w:tr w:rsidR="00337548" w:rsidRPr="00DE3491" w14:paraId="664045FA" w14:textId="77777777" w:rsidTr="005C59E6">
        <w:tc>
          <w:tcPr>
            <w:tcW w:w="2544" w:type="dxa"/>
            <w:shd w:val="clear" w:color="auto" w:fill="F2F2F2" w:themeFill="background1" w:themeFillShade="F2"/>
          </w:tcPr>
          <w:p w14:paraId="4778A0B3" w14:textId="64807058" w:rsidR="00337548" w:rsidRPr="00DE3491" w:rsidRDefault="00337548" w:rsidP="00C258C5">
            <w:r w:rsidRPr="00DE3491">
              <w:t xml:space="preserve">Report </w:t>
            </w:r>
            <w:r w:rsidR="005B5C84" w:rsidRPr="00DE3491">
              <w:t xml:space="preserve">Period </w:t>
            </w:r>
            <w:r w:rsidRPr="00DE3491">
              <w:t>Start Date</w:t>
            </w:r>
          </w:p>
        </w:tc>
        <w:tc>
          <w:tcPr>
            <w:tcW w:w="2271" w:type="dxa"/>
          </w:tcPr>
          <w:p w14:paraId="79B9C179" w14:textId="77777777" w:rsidR="00337548" w:rsidRPr="00DE3491" w:rsidRDefault="00337548" w:rsidP="00C258C5"/>
        </w:tc>
      </w:tr>
      <w:tr w:rsidR="00337548" w:rsidRPr="00DE3491" w14:paraId="0A3ED5A3" w14:textId="77777777" w:rsidTr="005C59E6">
        <w:tc>
          <w:tcPr>
            <w:tcW w:w="2544" w:type="dxa"/>
            <w:shd w:val="clear" w:color="auto" w:fill="F2F2F2" w:themeFill="background1" w:themeFillShade="F2"/>
          </w:tcPr>
          <w:p w14:paraId="4AC96DF2" w14:textId="28D6619C" w:rsidR="00337548" w:rsidRPr="00DE3491" w:rsidRDefault="00337548" w:rsidP="00C258C5">
            <w:r w:rsidRPr="00DE3491">
              <w:t xml:space="preserve">Report </w:t>
            </w:r>
            <w:r w:rsidR="005B5C84" w:rsidRPr="00DE3491">
              <w:t xml:space="preserve">Period </w:t>
            </w:r>
            <w:r w:rsidRPr="00DE3491">
              <w:t>End Date</w:t>
            </w:r>
          </w:p>
        </w:tc>
        <w:tc>
          <w:tcPr>
            <w:tcW w:w="2271" w:type="dxa"/>
          </w:tcPr>
          <w:p w14:paraId="2C8BCCDC" w14:textId="77777777" w:rsidR="00337548" w:rsidRPr="00DE3491" w:rsidRDefault="00337548" w:rsidP="00C258C5"/>
        </w:tc>
      </w:tr>
      <w:tr w:rsidR="005B5C84" w:rsidRPr="00DE3491" w14:paraId="1682DA82" w14:textId="77777777" w:rsidTr="005C59E6">
        <w:tc>
          <w:tcPr>
            <w:tcW w:w="2544" w:type="dxa"/>
            <w:shd w:val="clear" w:color="auto" w:fill="F2F2F2" w:themeFill="background1" w:themeFillShade="F2"/>
          </w:tcPr>
          <w:p w14:paraId="30D9D3B9" w14:textId="77FA6062" w:rsidR="005B5C84" w:rsidRPr="00DE3491" w:rsidRDefault="005B5C84" w:rsidP="00C258C5">
            <w:r w:rsidRPr="00DE3491">
              <w:t>Report Period Due Date</w:t>
            </w:r>
          </w:p>
        </w:tc>
        <w:tc>
          <w:tcPr>
            <w:tcW w:w="2271" w:type="dxa"/>
          </w:tcPr>
          <w:p w14:paraId="2F9C33FA" w14:textId="77777777" w:rsidR="005B5C84" w:rsidRPr="00DE3491" w:rsidRDefault="005B5C84" w:rsidP="00C258C5"/>
        </w:tc>
      </w:tr>
    </w:tbl>
    <w:p w14:paraId="6E42CEF6" w14:textId="3D93F9A1" w:rsidR="008D4B22" w:rsidRPr="00DE3491" w:rsidRDefault="008D4B22" w:rsidP="00C258C5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44"/>
        <w:gridCol w:w="2271"/>
      </w:tblGrid>
      <w:tr w:rsidR="005B5C84" w:rsidRPr="00DE3491" w14:paraId="0C58CF36" w14:textId="77777777" w:rsidTr="005C59E6">
        <w:tc>
          <w:tcPr>
            <w:tcW w:w="2544" w:type="dxa"/>
            <w:shd w:val="clear" w:color="auto" w:fill="F2F2F2" w:themeFill="background1" w:themeFillShade="F2"/>
          </w:tcPr>
          <w:p w14:paraId="7859F864" w14:textId="6D705BCE" w:rsidR="005B5C84" w:rsidRPr="00DE3491" w:rsidRDefault="0042273C" w:rsidP="00C258C5">
            <w:r>
              <w:t xml:space="preserve">Report </w:t>
            </w:r>
            <w:r w:rsidR="00597229" w:rsidRPr="00DE3491">
              <w:t>Submission</w:t>
            </w:r>
            <w:r w:rsidR="005B5C84" w:rsidRPr="00DE3491">
              <w:t xml:space="preserve"> Date</w:t>
            </w:r>
          </w:p>
        </w:tc>
        <w:tc>
          <w:tcPr>
            <w:tcW w:w="2271" w:type="dxa"/>
          </w:tcPr>
          <w:p w14:paraId="2E9B0698" w14:textId="77777777" w:rsidR="005B5C84" w:rsidRPr="00DE3491" w:rsidRDefault="005B5C84" w:rsidP="00C258C5"/>
        </w:tc>
      </w:tr>
    </w:tbl>
    <w:p w14:paraId="5600B7D3" w14:textId="77777777" w:rsidR="0015605D" w:rsidRDefault="0015605D" w:rsidP="0015605D"/>
    <w:p w14:paraId="4DDAA40D" w14:textId="77777777" w:rsidR="00123BDC" w:rsidRDefault="00123BDC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43C9ED5" w14:textId="01F923AF" w:rsidR="00F40E27" w:rsidRPr="00DE3491" w:rsidRDefault="00CE2CDD" w:rsidP="00C258C5">
      <w:pPr>
        <w:pStyle w:val="Heading1"/>
      </w:pPr>
      <w:r w:rsidRPr="00DE3491">
        <w:lastRenderedPageBreak/>
        <w:t>SUMMARY</w:t>
      </w:r>
    </w:p>
    <w:p w14:paraId="61D92767" w14:textId="1B819241" w:rsidR="00EB1CC1" w:rsidRDefault="00B75FE3" w:rsidP="00C258C5">
      <w:r>
        <w:fldChar w:fldCharType="begin">
          <w:ffData>
            <w:name w:val="Text2"/>
            <w:enabled/>
            <w:calcOnExit w:val="0"/>
            <w:textInput>
              <w:default w:val="[Provide your executive summary]"/>
            </w:textInput>
          </w:ffData>
        </w:fldChar>
      </w:r>
      <w:bookmarkStart w:id="1" w:name="Text2"/>
      <w:r>
        <w:instrText xml:space="preserve"> FORMTEXT </w:instrText>
      </w:r>
      <w:r>
        <w:fldChar w:fldCharType="separate"/>
      </w:r>
      <w:r>
        <w:rPr>
          <w:noProof/>
        </w:rPr>
        <w:t>[Provide your executive summary]</w:t>
      </w:r>
      <w:r>
        <w:fldChar w:fldCharType="end"/>
      </w:r>
      <w:bookmarkEnd w:id="1"/>
    </w:p>
    <w:p w14:paraId="34503C12" w14:textId="77777777" w:rsidR="00B75FE3" w:rsidRPr="00DE3491" w:rsidRDefault="00B75FE3" w:rsidP="00C258C5"/>
    <w:p w14:paraId="25E2EB07" w14:textId="541261E9" w:rsidR="006E5AA1" w:rsidRPr="00701C17" w:rsidRDefault="00FD2C5C" w:rsidP="00C258C5">
      <w:pPr>
        <w:pStyle w:val="Heading1"/>
      </w:pPr>
      <w:r w:rsidRPr="00DE3491">
        <w:t>DISCUSSION</w:t>
      </w:r>
    </w:p>
    <w:p w14:paraId="19F89DA8" w14:textId="4D2D5089" w:rsidR="006E5AA1" w:rsidRDefault="0001536C" w:rsidP="00151C88">
      <w:pPr>
        <w:pStyle w:val="Heading2"/>
      </w:pPr>
      <w:r>
        <w:t>Summary of project progress</w:t>
      </w:r>
    </w:p>
    <w:p w14:paraId="2C4066E4" w14:textId="1332C25E" w:rsidR="00151C88" w:rsidRDefault="00151C88" w:rsidP="00C258C5">
      <w:r>
        <w:fldChar w:fldCharType="begin">
          <w:ffData>
            <w:name w:val="Text5"/>
            <w:enabled/>
            <w:calcOnExit w:val="0"/>
            <w:textInput>
              <w:default w:val="[Insert text]"/>
            </w:textInput>
          </w:ffData>
        </w:fldChar>
      </w:r>
      <w:bookmarkStart w:id="2" w:name="Text5"/>
      <w:r>
        <w:instrText xml:space="preserve"> FORMTEXT </w:instrText>
      </w:r>
      <w:r>
        <w:fldChar w:fldCharType="separate"/>
      </w:r>
      <w:r>
        <w:rPr>
          <w:noProof/>
        </w:rPr>
        <w:t>[Insert text]</w:t>
      </w:r>
      <w:r>
        <w:fldChar w:fldCharType="end"/>
      </w:r>
      <w:bookmarkEnd w:id="2"/>
    </w:p>
    <w:p w14:paraId="369AE96E" w14:textId="77777777" w:rsidR="00151C88" w:rsidRDefault="00151C88" w:rsidP="00C258C5"/>
    <w:p w14:paraId="5982FDDC" w14:textId="174B9B44" w:rsidR="00151C88" w:rsidRDefault="00151C88" w:rsidP="00151C88">
      <w:pPr>
        <w:pStyle w:val="Heading2"/>
      </w:pPr>
      <w:r>
        <w:t>Progress made towards project objectives listed in Project Plan</w:t>
      </w:r>
    </w:p>
    <w:p w14:paraId="0BD39F15" w14:textId="77777777" w:rsidR="00151C88" w:rsidRDefault="00151C88" w:rsidP="00151C88">
      <w:r>
        <w:fldChar w:fldCharType="begin">
          <w:ffData>
            <w:name w:val="Text5"/>
            <w:enabled/>
            <w:calcOnExit w:val="0"/>
            <w:textInput>
              <w:default w:val="[Insert text]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[Insert text]</w:t>
      </w:r>
      <w:r>
        <w:fldChar w:fldCharType="end"/>
      </w:r>
    </w:p>
    <w:p w14:paraId="2F95BBF1" w14:textId="77777777" w:rsidR="00151C88" w:rsidRDefault="00151C88" w:rsidP="00C258C5"/>
    <w:p w14:paraId="2B541157" w14:textId="2FCF048D" w:rsidR="00151C88" w:rsidRDefault="00151C88" w:rsidP="00151C88">
      <w:pPr>
        <w:pStyle w:val="Heading2"/>
      </w:pPr>
      <w:r>
        <w:t>Progress towards t</w:t>
      </w:r>
      <w:r w:rsidRPr="00151C88">
        <w:t xml:space="preserve">he </w:t>
      </w:r>
      <w:r>
        <w:t>project objectives listed in Item 1 of Attachment 2 of the Grant Deed</w:t>
      </w:r>
    </w:p>
    <w:p w14:paraId="10CC98FA" w14:textId="77777777" w:rsidR="00151C88" w:rsidRDefault="00151C88" w:rsidP="00151C88">
      <w:r>
        <w:fldChar w:fldCharType="begin">
          <w:ffData>
            <w:name w:val="Text5"/>
            <w:enabled/>
            <w:calcOnExit w:val="0"/>
            <w:textInput>
              <w:default w:val="[Insert text]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[Insert text]</w:t>
      </w:r>
      <w:r>
        <w:fldChar w:fldCharType="end"/>
      </w:r>
    </w:p>
    <w:p w14:paraId="5C93559F" w14:textId="77777777" w:rsidR="00333DE9" w:rsidRDefault="00333DE9" w:rsidP="00C258C5"/>
    <w:p w14:paraId="5B7B3DC1" w14:textId="4EABB624" w:rsidR="00151C88" w:rsidRDefault="00151C88" w:rsidP="00151C88">
      <w:pPr>
        <w:pStyle w:val="Heading2"/>
      </w:pPr>
      <w:r>
        <w:t>Significant activities and achievements connected with the Project</w:t>
      </w:r>
    </w:p>
    <w:p w14:paraId="19E65E95" w14:textId="77777777" w:rsidR="00151C88" w:rsidRDefault="00151C88" w:rsidP="00151C88">
      <w:r>
        <w:fldChar w:fldCharType="begin">
          <w:ffData>
            <w:name w:val="Text5"/>
            <w:enabled/>
            <w:calcOnExit w:val="0"/>
            <w:textInput>
              <w:default w:val="[Insert text]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[Insert text]</w:t>
      </w:r>
      <w:r>
        <w:fldChar w:fldCharType="end"/>
      </w:r>
    </w:p>
    <w:p w14:paraId="4BA183F3" w14:textId="77777777" w:rsidR="00333DE9" w:rsidRDefault="00333DE9" w:rsidP="00C258C5"/>
    <w:p w14:paraId="2A7BA9B7" w14:textId="64404CCD" w:rsidR="00333DE9" w:rsidRDefault="00151C88" w:rsidP="00151C88">
      <w:pPr>
        <w:pStyle w:val="Heading2"/>
      </w:pPr>
      <w:r>
        <w:t>Status of the operational metrics listed in Attachment 5 of the Grant De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2596"/>
        <w:gridCol w:w="2597"/>
      </w:tblGrid>
      <w:tr w:rsidR="0001536C" w14:paraId="400D229D" w14:textId="77777777" w:rsidTr="0001536C">
        <w:tc>
          <w:tcPr>
            <w:tcW w:w="3823" w:type="dxa"/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BC0A85" w14:textId="3B4993FB" w:rsidR="0001536C" w:rsidRDefault="0001536C" w:rsidP="0001536C">
            <w:r>
              <w:t>Metric</w:t>
            </w:r>
          </w:p>
        </w:tc>
        <w:tc>
          <w:tcPr>
            <w:tcW w:w="2596" w:type="dxa"/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EC7386" w14:textId="38C6C8F5" w:rsidR="0001536C" w:rsidRDefault="0001536C" w:rsidP="0001536C">
            <w:r>
              <w:t>Measure (Project Start Date)</w:t>
            </w:r>
          </w:p>
        </w:tc>
        <w:tc>
          <w:tcPr>
            <w:tcW w:w="2597" w:type="dxa"/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418A20B" w14:textId="49BA60CF" w:rsidR="0001536C" w:rsidRDefault="0001536C" w:rsidP="0001536C">
            <w:r>
              <w:t>Measure (Reporting Date)</w:t>
            </w:r>
          </w:p>
        </w:tc>
      </w:tr>
      <w:tr w:rsidR="0001536C" w14:paraId="6B13B975" w14:textId="77777777" w:rsidTr="0001536C">
        <w:tc>
          <w:tcPr>
            <w:tcW w:w="382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2F5B7BA" w14:textId="1859ED9C" w:rsidR="0001536C" w:rsidRDefault="0001536C" w:rsidP="0001536C">
            <w:r>
              <w:fldChar w:fldCharType="begin">
                <w:ffData>
                  <w:name w:val=""/>
                  <w:enabled/>
                  <w:calcOnExit w:val="0"/>
                  <w:textInput>
                    <w:default w:val="[Insert metric description]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[Insert metric description]</w:t>
            </w:r>
            <w:r>
              <w:fldChar w:fldCharType="end"/>
            </w:r>
          </w:p>
        </w:tc>
        <w:tc>
          <w:tcPr>
            <w:tcW w:w="2596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7963A7B" w14:textId="77777777" w:rsidR="0001536C" w:rsidRDefault="0001536C" w:rsidP="0001536C"/>
        </w:tc>
        <w:tc>
          <w:tcPr>
            <w:tcW w:w="2597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94E4758" w14:textId="77777777" w:rsidR="0001536C" w:rsidRDefault="0001536C" w:rsidP="0001536C"/>
        </w:tc>
      </w:tr>
      <w:tr w:rsidR="0001536C" w14:paraId="6A7A8CC5" w14:textId="77777777" w:rsidTr="0001536C">
        <w:tc>
          <w:tcPr>
            <w:tcW w:w="382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EBEAA13" w14:textId="28B1115B" w:rsidR="0001536C" w:rsidRDefault="0001536C" w:rsidP="0001536C">
            <w:r>
              <w:fldChar w:fldCharType="begin">
                <w:ffData>
                  <w:name w:val=""/>
                  <w:enabled/>
                  <w:calcOnExit w:val="0"/>
                  <w:textInput>
                    <w:default w:val="[Insert metric description]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[Insert metric description]</w:t>
            </w:r>
            <w:r>
              <w:fldChar w:fldCharType="end"/>
            </w:r>
          </w:p>
        </w:tc>
        <w:tc>
          <w:tcPr>
            <w:tcW w:w="2596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38F7C63" w14:textId="77777777" w:rsidR="0001536C" w:rsidRDefault="0001536C" w:rsidP="0001536C"/>
        </w:tc>
        <w:tc>
          <w:tcPr>
            <w:tcW w:w="2597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2A3A194" w14:textId="77777777" w:rsidR="0001536C" w:rsidRDefault="0001536C" w:rsidP="0001536C"/>
        </w:tc>
      </w:tr>
      <w:tr w:rsidR="0001536C" w14:paraId="15166135" w14:textId="77777777" w:rsidTr="0001536C">
        <w:tc>
          <w:tcPr>
            <w:tcW w:w="382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A7751E1" w14:textId="282AB5E9" w:rsidR="0001536C" w:rsidRDefault="0001536C" w:rsidP="0001536C">
            <w:r>
              <w:fldChar w:fldCharType="begin">
                <w:ffData>
                  <w:name w:val=""/>
                  <w:enabled/>
                  <w:calcOnExit w:val="0"/>
                  <w:textInput>
                    <w:default w:val="[Insert metric description]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[Insert metric description]</w:t>
            </w:r>
            <w:r>
              <w:fldChar w:fldCharType="end"/>
            </w:r>
          </w:p>
        </w:tc>
        <w:tc>
          <w:tcPr>
            <w:tcW w:w="2596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E8D2FA8" w14:textId="77777777" w:rsidR="0001536C" w:rsidRDefault="0001536C" w:rsidP="0001536C"/>
        </w:tc>
        <w:tc>
          <w:tcPr>
            <w:tcW w:w="2597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96A10E2" w14:textId="77777777" w:rsidR="0001536C" w:rsidRDefault="0001536C" w:rsidP="0001536C"/>
        </w:tc>
      </w:tr>
    </w:tbl>
    <w:p w14:paraId="157490E0" w14:textId="77777777" w:rsidR="00333DE9" w:rsidRDefault="00333DE9" w:rsidP="00C258C5"/>
    <w:p w14:paraId="6A59CB47" w14:textId="1B97E768" w:rsidR="0001536C" w:rsidRDefault="0001536C" w:rsidP="00C258C5">
      <w:r>
        <w:fldChar w:fldCharType="begin">
          <w:ffData>
            <w:name w:val="Text6"/>
            <w:enabled/>
            <w:calcOnExit w:val="0"/>
            <w:textInput>
              <w:default w:val="[Comments on changes in measures]"/>
            </w:textInput>
          </w:ffData>
        </w:fldChar>
      </w:r>
      <w:bookmarkStart w:id="3" w:name="Text6"/>
      <w:r>
        <w:instrText xml:space="preserve"> FORMTEXT </w:instrText>
      </w:r>
      <w:r>
        <w:fldChar w:fldCharType="separate"/>
      </w:r>
      <w:r>
        <w:rPr>
          <w:noProof/>
        </w:rPr>
        <w:t>[Comments on changes in measures]</w:t>
      </w:r>
      <w:r>
        <w:fldChar w:fldCharType="end"/>
      </w:r>
      <w:bookmarkEnd w:id="3"/>
    </w:p>
    <w:p w14:paraId="03DB338C" w14:textId="252A67D7" w:rsidR="006A3AD2" w:rsidRPr="00DE3491" w:rsidRDefault="006A3AD2" w:rsidP="00C258C5"/>
    <w:p w14:paraId="2D765ED1" w14:textId="0B59E0BB" w:rsidR="006A3AD2" w:rsidRPr="00DE3491" w:rsidRDefault="00FD2C5C" w:rsidP="00C258C5">
      <w:pPr>
        <w:pStyle w:val="Heading1"/>
      </w:pPr>
      <w:r w:rsidRPr="00DE3491">
        <w:t>CONCLUSION</w:t>
      </w:r>
      <w:r w:rsidR="0001536C">
        <w:t xml:space="preserve"> / NEXT STEPS</w:t>
      </w:r>
    </w:p>
    <w:p w14:paraId="366F1C29" w14:textId="778B8857" w:rsidR="0099519D" w:rsidRDefault="0099519D" w:rsidP="00C258C5"/>
    <w:p w14:paraId="64E3C12B" w14:textId="557BC58B" w:rsidR="005C5EEB" w:rsidRPr="00DE3491" w:rsidRDefault="00333DE9" w:rsidP="005C5EEB">
      <w:r>
        <w:fldChar w:fldCharType="begin">
          <w:ffData>
            <w:name w:val="Text3"/>
            <w:enabled/>
            <w:calcOnExit w:val="0"/>
            <w:textInput>
              <w:default w:val="[Summarise key points from the Discussion section and provide any recommendations relating to this report document]"/>
            </w:textInput>
          </w:ffData>
        </w:fldChar>
      </w:r>
      <w:bookmarkStart w:id="4" w:name="Text3"/>
      <w:r>
        <w:instrText xml:space="preserve"> FORMTEXT </w:instrText>
      </w:r>
      <w:r>
        <w:fldChar w:fldCharType="separate"/>
      </w:r>
      <w:r>
        <w:rPr>
          <w:noProof/>
        </w:rPr>
        <w:t>[Summarise key points from the Discussion section and provide any recommendations relating to this report document]</w:t>
      </w:r>
      <w:r>
        <w:fldChar w:fldCharType="end"/>
      </w:r>
      <w:bookmarkEnd w:id="4"/>
    </w:p>
    <w:p w14:paraId="79224B92" w14:textId="33BA07F7" w:rsidR="00CD19B5" w:rsidRPr="00DE3491" w:rsidRDefault="00CD19B5" w:rsidP="00C258C5"/>
    <w:p w14:paraId="6CA2CCB9" w14:textId="6F3A536E" w:rsidR="0099519D" w:rsidRPr="00DE3491" w:rsidRDefault="00FD2C5C" w:rsidP="00C258C5">
      <w:pPr>
        <w:pStyle w:val="Heading1"/>
      </w:pPr>
      <w:r w:rsidRPr="00DE3491">
        <w:t>ATTACHMENTS</w:t>
      </w:r>
    </w:p>
    <w:p w14:paraId="375B4232" w14:textId="2AC040B3" w:rsidR="0099519D" w:rsidRDefault="0099519D" w:rsidP="00C258C5"/>
    <w:p w14:paraId="2C7ED078" w14:textId="69A059B5" w:rsidR="005C5EEB" w:rsidRPr="00DE3491" w:rsidRDefault="00333DE9" w:rsidP="00C258C5">
      <w:r>
        <w:fldChar w:fldCharType="begin">
          <w:ffData>
            <w:name w:val="Text4"/>
            <w:enabled/>
            <w:calcOnExit w:val="0"/>
            <w:textInput>
              <w:default w:val="[List all attachments required or referenced in this report]"/>
            </w:textInput>
          </w:ffData>
        </w:fldChar>
      </w:r>
      <w:bookmarkStart w:id="5" w:name="Text4"/>
      <w:r>
        <w:instrText xml:space="preserve"> FORMTEXT </w:instrText>
      </w:r>
      <w:r>
        <w:fldChar w:fldCharType="separate"/>
      </w:r>
      <w:r>
        <w:rPr>
          <w:noProof/>
        </w:rPr>
        <w:t>[List all attachments required or referenced in this report]</w:t>
      </w:r>
      <w:r>
        <w:fldChar w:fldCharType="end"/>
      </w:r>
      <w:bookmarkEnd w:id="5"/>
    </w:p>
    <w:sectPr w:rsidR="005C5EEB" w:rsidRPr="00DE349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928270" w14:textId="77777777" w:rsidR="00B772A8" w:rsidRDefault="00B772A8" w:rsidP="00C258C5">
      <w:r>
        <w:separator/>
      </w:r>
    </w:p>
  </w:endnote>
  <w:endnote w:type="continuationSeparator" w:id="0">
    <w:p w14:paraId="382C1F1C" w14:textId="77777777" w:rsidR="00B772A8" w:rsidRDefault="00B772A8" w:rsidP="00C258C5">
      <w:r>
        <w:continuationSeparator/>
      </w:r>
    </w:p>
  </w:endnote>
  <w:endnote w:type="continuationNotice" w:id="1">
    <w:p w14:paraId="44F00A62" w14:textId="77777777" w:rsidR="00B772A8" w:rsidRDefault="00B772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7636A" w14:textId="04F734EE" w:rsidR="00E44B50" w:rsidRDefault="00E44B5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1AB63E58" wp14:editId="2EDA762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86435" cy="365760"/>
              <wp:effectExtent l="0" t="0" r="18415" b="0"/>
              <wp:wrapNone/>
              <wp:docPr id="278152429" name="Text Box 5" descr="OFFICI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6435" cy="365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9C0FB8E" w14:textId="3B7F51ED" w:rsidR="00E44B50" w:rsidRPr="00E44B50" w:rsidRDefault="00E44B50" w:rsidP="00E44B50">
                          <w:pPr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E44B50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 xml:space="preserve">OFFICIAL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B63E5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 " style="position:absolute;margin-left:0;margin-top:0;width:54.05pt;height:28.8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" filled="f" stroked="f">
              <v:fill o:detectmouseclick="t"/>
              <v:textbox style="mso-fit-shape-to-text:t" inset="0,0,0,15pt">
                <w:txbxContent>
                  <w:p w14:paraId="39C0FB8E" w14:textId="3B7F51ED" w:rsidR="00E44B50" w:rsidRPr="00E44B50" w:rsidRDefault="00E44B50" w:rsidP="00E44B50">
                    <w:pPr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E44B50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 xml:space="preserve">OFFICIAL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FA105B" w14:textId="3BC357DC" w:rsidR="00C258C5" w:rsidRDefault="007912B4">
    <w:pPr>
      <w:pStyle w:val="Footer"/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A7293" w14:textId="666DB4C0" w:rsidR="00E44B50" w:rsidRDefault="00E44B5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9BC0AA3" wp14:editId="183B8A9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86435" cy="365760"/>
              <wp:effectExtent l="0" t="0" r="18415" b="0"/>
              <wp:wrapNone/>
              <wp:docPr id="1381489076" name="Text Box 4" descr="OFFICI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6435" cy="365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21B89B" w14:textId="1DB412D0" w:rsidR="00E44B50" w:rsidRPr="00E44B50" w:rsidRDefault="00E44B50" w:rsidP="00E44B50">
                          <w:pPr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E44B50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 xml:space="preserve">OFFICIAL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BC0AA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alt="OFFICIAL " style="position:absolute;margin-left:0;margin-top:0;width:54.05pt;height:28.8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" filled="f" stroked="f">
              <v:fill o:detectmouseclick="t"/>
              <v:textbox style="mso-fit-shape-to-text:t" inset="0,0,0,15pt">
                <w:txbxContent>
                  <w:p w14:paraId="7921B89B" w14:textId="1DB412D0" w:rsidR="00E44B50" w:rsidRPr="00E44B50" w:rsidRDefault="00E44B50" w:rsidP="00E44B50">
                    <w:pPr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E44B50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 xml:space="preserve">OFFICIAL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1434AA" w14:textId="77777777" w:rsidR="00B772A8" w:rsidRDefault="00B772A8" w:rsidP="00C258C5">
      <w:r>
        <w:separator/>
      </w:r>
    </w:p>
  </w:footnote>
  <w:footnote w:type="continuationSeparator" w:id="0">
    <w:p w14:paraId="2DF231A6" w14:textId="77777777" w:rsidR="00B772A8" w:rsidRDefault="00B772A8" w:rsidP="00C258C5">
      <w:r>
        <w:continuationSeparator/>
      </w:r>
    </w:p>
  </w:footnote>
  <w:footnote w:type="continuationNotice" w:id="1">
    <w:p w14:paraId="00905570" w14:textId="77777777" w:rsidR="00B772A8" w:rsidRDefault="00B772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03EAB" w14:textId="32F35E05" w:rsidR="00E44B50" w:rsidRDefault="00E44B5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D6AA4AF" wp14:editId="3224FA46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86435" cy="365760"/>
              <wp:effectExtent l="0" t="0" r="18415" b="15240"/>
              <wp:wrapNone/>
              <wp:docPr id="1507031900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6435" cy="365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2570E3" w14:textId="6E688203" w:rsidR="00E44B50" w:rsidRPr="00E44B50" w:rsidRDefault="00E44B50" w:rsidP="00E44B50">
                          <w:pPr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E44B50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6AA4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54.05pt;height:28.8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" filled="f" stroked="f">
              <v:fill o:detectmouseclick="t"/>
              <v:textbox style="mso-fit-shape-to-text:t" inset="0,15pt,0,0">
                <w:txbxContent>
                  <w:p w14:paraId="232570E3" w14:textId="6E688203" w:rsidR="00E44B50" w:rsidRPr="00E44B50" w:rsidRDefault="00E44B50" w:rsidP="00E44B50">
                    <w:pPr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E44B50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C286C" w14:textId="3C02354B" w:rsidR="003E1C47" w:rsidRDefault="003E1C47" w:rsidP="009D69BF">
    <w:pPr>
      <w:jc w:val="center"/>
    </w:pPr>
    <w:r w:rsidRPr="003E1C47">
      <w:t>COM</w:t>
    </w:r>
    <w:r w:rsidR="00F50624">
      <w:t>M</w:t>
    </w:r>
    <w:r w:rsidRPr="003E1C47">
      <w:t>ERCIAL IN CONFID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E4067" w14:textId="5E637225" w:rsidR="00E44B50" w:rsidRDefault="00E44B5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81EED07" wp14:editId="6568AECE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86435" cy="365760"/>
              <wp:effectExtent l="0" t="0" r="18415" b="15240"/>
              <wp:wrapNone/>
              <wp:docPr id="1900335679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6435" cy="365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67E882" w14:textId="5B4F7DF8" w:rsidR="00E44B50" w:rsidRPr="00E44B50" w:rsidRDefault="00E44B50" w:rsidP="00E44B50">
                          <w:pPr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E44B50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1EED0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54.05pt;height:28.8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" filled="f" stroked="f">
              <v:fill o:detectmouseclick="t"/>
              <v:textbox style="mso-fit-shape-to-text:t" inset="0,15pt,0,0">
                <w:txbxContent>
                  <w:p w14:paraId="0667E882" w14:textId="5B4F7DF8" w:rsidR="00E44B50" w:rsidRPr="00E44B50" w:rsidRDefault="00E44B50" w:rsidP="00E44B50">
                    <w:pPr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E44B50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14282"/>
    <w:multiLevelType w:val="hybridMultilevel"/>
    <w:tmpl w:val="8BEC3DA8"/>
    <w:lvl w:ilvl="0" w:tplc="10B44E08">
      <w:start w:val="1"/>
      <w:numFmt w:val="lowerLetter"/>
      <w:lvlText w:val="(%1)"/>
      <w:lvlJc w:val="left"/>
      <w:pPr>
        <w:ind w:left="36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5D640D"/>
    <w:multiLevelType w:val="hybridMultilevel"/>
    <w:tmpl w:val="A6DE385C"/>
    <w:lvl w:ilvl="0" w:tplc="5E16FBDA">
      <w:start w:val="2"/>
      <w:numFmt w:val="lowerLetter"/>
      <w:lvlText w:val="(%1)"/>
      <w:lvlJc w:val="left"/>
      <w:pPr>
        <w:tabs>
          <w:tab w:val="num" w:pos="1137"/>
        </w:tabs>
        <w:ind w:left="1137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" w15:restartNumberingAfterBreak="0">
    <w:nsid w:val="0E5200E6"/>
    <w:multiLevelType w:val="hybridMultilevel"/>
    <w:tmpl w:val="963886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1F086E"/>
    <w:multiLevelType w:val="hybridMultilevel"/>
    <w:tmpl w:val="4530A1F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FF0BB7"/>
    <w:multiLevelType w:val="multilevel"/>
    <w:tmpl w:val="8CF62D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</w:abstractNum>
  <w:abstractNum w:abstractNumId="5" w15:restartNumberingAfterBreak="0">
    <w:nsid w:val="46026F23"/>
    <w:multiLevelType w:val="hybridMultilevel"/>
    <w:tmpl w:val="BBF427D4"/>
    <w:lvl w:ilvl="0" w:tplc="10B44E08">
      <w:start w:val="1"/>
      <w:numFmt w:val="lowerLetter"/>
      <w:lvlText w:val="(%1)"/>
      <w:lvlJc w:val="left"/>
      <w:pPr>
        <w:ind w:left="36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065AC9"/>
    <w:multiLevelType w:val="hybridMultilevel"/>
    <w:tmpl w:val="BBF427D4"/>
    <w:lvl w:ilvl="0" w:tplc="10B44E08">
      <w:start w:val="1"/>
      <w:numFmt w:val="lowerLetter"/>
      <w:lvlText w:val="(%1)"/>
      <w:lvlJc w:val="left"/>
      <w:pPr>
        <w:ind w:left="36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0F93082"/>
    <w:multiLevelType w:val="hybridMultilevel"/>
    <w:tmpl w:val="8C90EA66"/>
    <w:lvl w:ilvl="0" w:tplc="6EDA363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80752418">
    <w:abstractNumId w:val="5"/>
  </w:num>
  <w:num w:numId="2" w16cid:durableId="882716669">
    <w:abstractNumId w:val="1"/>
  </w:num>
  <w:num w:numId="3" w16cid:durableId="1665864219">
    <w:abstractNumId w:val="7"/>
  </w:num>
  <w:num w:numId="4" w16cid:durableId="1103955274">
    <w:abstractNumId w:val="6"/>
  </w:num>
  <w:num w:numId="5" w16cid:durableId="669408312">
    <w:abstractNumId w:val="0"/>
  </w:num>
  <w:num w:numId="6" w16cid:durableId="1062026903">
    <w:abstractNumId w:val="2"/>
  </w:num>
  <w:num w:numId="7" w16cid:durableId="562912561">
    <w:abstractNumId w:val="3"/>
  </w:num>
  <w:num w:numId="8" w16cid:durableId="10059395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DM3MzI3tDAxMLRQ0lEKTi0uzszPAykwrAUAmknx0ywAAAA="/>
  </w:docVars>
  <w:rsids>
    <w:rsidRoot w:val="003E1C47"/>
    <w:rsid w:val="00001FD3"/>
    <w:rsid w:val="00005D0A"/>
    <w:rsid w:val="0001536C"/>
    <w:rsid w:val="00017F75"/>
    <w:rsid w:val="000216C0"/>
    <w:rsid w:val="00024E65"/>
    <w:rsid w:val="00031638"/>
    <w:rsid w:val="00033B71"/>
    <w:rsid w:val="00041498"/>
    <w:rsid w:val="00063E43"/>
    <w:rsid w:val="000B329F"/>
    <w:rsid w:val="000B5058"/>
    <w:rsid w:val="000C0C1F"/>
    <w:rsid w:val="000D3574"/>
    <w:rsid w:val="000D58D4"/>
    <w:rsid w:val="000F7990"/>
    <w:rsid w:val="00112D04"/>
    <w:rsid w:val="001173AF"/>
    <w:rsid w:val="00123BDC"/>
    <w:rsid w:val="001276F7"/>
    <w:rsid w:val="00131D62"/>
    <w:rsid w:val="001448B1"/>
    <w:rsid w:val="00151C88"/>
    <w:rsid w:val="00153D1D"/>
    <w:rsid w:val="0015605D"/>
    <w:rsid w:val="00163F80"/>
    <w:rsid w:val="001706B2"/>
    <w:rsid w:val="00170CC5"/>
    <w:rsid w:val="0018309E"/>
    <w:rsid w:val="00194B2F"/>
    <w:rsid w:val="001A2D74"/>
    <w:rsid w:val="001A3CBD"/>
    <w:rsid w:val="001A5124"/>
    <w:rsid w:val="001A5FD6"/>
    <w:rsid w:val="001A7F23"/>
    <w:rsid w:val="001D2F83"/>
    <w:rsid w:val="00207323"/>
    <w:rsid w:val="002236AC"/>
    <w:rsid w:val="002252D9"/>
    <w:rsid w:val="002330F5"/>
    <w:rsid w:val="00236C68"/>
    <w:rsid w:val="00251E13"/>
    <w:rsid w:val="00256A40"/>
    <w:rsid w:val="00266A53"/>
    <w:rsid w:val="0027724E"/>
    <w:rsid w:val="002820EE"/>
    <w:rsid w:val="00285FCE"/>
    <w:rsid w:val="002A12EA"/>
    <w:rsid w:val="002A2362"/>
    <w:rsid w:val="002C0291"/>
    <w:rsid w:val="002C0325"/>
    <w:rsid w:val="002D73FB"/>
    <w:rsid w:val="00315619"/>
    <w:rsid w:val="00320AFF"/>
    <w:rsid w:val="00333DE9"/>
    <w:rsid w:val="00337548"/>
    <w:rsid w:val="00374CA6"/>
    <w:rsid w:val="00384A16"/>
    <w:rsid w:val="00393942"/>
    <w:rsid w:val="003A38D9"/>
    <w:rsid w:val="003B4A8B"/>
    <w:rsid w:val="003C4DED"/>
    <w:rsid w:val="003E1C47"/>
    <w:rsid w:val="003E3533"/>
    <w:rsid w:val="003F1942"/>
    <w:rsid w:val="00421CBD"/>
    <w:rsid w:val="0042273C"/>
    <w:rsid w:val="004246AC"/>
    <w:rsid w:val="00427A02"/>
    <w:rsid w:val="0043146C"/>
    <w:rsid w:val="00446436"/>
    <w:rsid w:val="00475D4F"/>
    <w:rsid w:val="00484214"/>
    <w:rsid w:val="00490C80"/>
    <w:rsid w:val="00494696"/>
    <w:rsid w:val="004A09D5"/>
    <w:rsid w:val="004A61B2"/>
    <w:rsid w:val="004E5FD4"/>
    <w:rsid w:val="004F44EF"/>
    <w:rsid w:val="004F5AAF"/>
    <w:rsid w:val="005007C2"/>
    <w:rsid w:val="00535B4C"/>
    <w:rsid w:val="00542071"/>
    <w:rsid w:val="005649B3"/>
    <w:rsid w:val="00597229"/>
    <w:rsid w:val="005A0503"/>
    <w:rsid w:val="005A123C"/>
    <w:rsid w:val="005B5C84"/>
    <w:rsid w:val="005C59E6"/>
    <w:rsid w:val="005C5EEB"/>
    <w:rsid w:val="005E40E7"/>
    <w:rsid w:val="005E4154"/>
    <w:rsid w:val="00602557"/>
    <w:rsid w:val="00605985"/>
    <w:rsid w:val="00612734"/>
    <w:rsid w:val="00653D4A"/>
    <w:rsid w:val="0065414B"/>
    <w:rsid w:val="0068075D"/>
    <w:rsid w:val="006911C7"/>
    <w:rsid w:val="006A3AD2"/>
    <w:rsid w:val="006E00E3"/>
    <w:rsid w:val="006E37DE"/>
    <w:rsid w:val="006E42F3"/>
    <w:rsid w:val="006E5AA1"/>
    <w:rsid w:val="007016C0"/>
    <w:rsid w:val="00701C17"/>
    <w:rsid w:val="0071567F"/>
    <w:rsid w:val="00720E1D"/>
    <w:rsid w:val="00723C44"/>
    <w:rsid w:val="00737498"/>
    <w:rsid w:val="00740E44"/>
    <w:rsid w:val="00751065"/>
    <w:rsid w:val="007535A3"/>
    <w:rsid w:val="00773610"/>
    <w:rsid w:val="0078061F"/>
    <w:rsid w:val="007912B4"/>
    <w:rsid w:val="007C7ACF"/>
    <w:rsid w:val="007E5867"/>
    <w:rsid w:val="008174AA"/>
    <w:rsid w:val="008532D4"/>
    <w:rsid w:val="008567AD"/>
    <w:rsid w:val="00861670"/>
    <w:rsid w:val="00883C0F"/>
    <w:rsid w:val="00896BBA"/>
    <w:rsid w:val="008B1319"/>
    <w:rsid w:val="008D4B22"/>
    <w:rsid w:val="008E58EA"/>
    <w:rsid w:val="008F3926"/>
    <w:rsid w:val="0090564B"/>
    <w:rsid w:val="00924709"/>
    <w:rsid w:val="00933F57"/>
    <w:rsid w:val="0093404B"/>
    <w:rsid w:val="00965251"/>
    <w:rsid w:val="009902FB"/>
    <w:rsid w:val="00991E99"/>
    <w:rsid w:val="0099519D"/>
    <w:rsid w:val="009A2D78"/>
    <w:rsid w:val="009A3992"/>
    <w:rsid w:val="009C0E4E"/>
    <w:rsid w:val="009D69BF"/>
    <w:rsid w:val="009F7843"/>
    <w:rsid w:val="00A10A5E"/>
    <w:rsid w:val="00A534A1"/>
    <w:rsid w:val="00A55217"/>
    <w:rsid w:val="00A627E6"/>
    <w:rsid w:val="00A9452A"/>
    <w:rsid w:val="00AA1B0C"/>
    <w:rsid w:val="00AA2249"/>
    <w:rsid w:val="00AB10C1"/>
    <w:rsid w:val="00AB526E"/>
    <w:rsid w:val="00AC121D"/>
    <w:rsid w:val="00AC4259"/>
    <w:rsid w:val="00AD6FA2"/>
    <w:rsid w:val="00B10B5D"/>
    <w:rsid w:val="00B229F6"/>
    <w:rsid w:val="00B22E9F"/>
    <w:rsid w:val="00B6207B"/>
    <w:rsid w:val="00B75FE3"/>
    <w:rsid w:val="00B772A8"/>
    <w:rsid w:val="00BA1C15"/>
    <w:rsid w:val="00BA3365"/>
    <w:rsid w:val="00BB6908"/>
    <w:rsid w:val="00BD4499"/>
    <w:rsid w:val="00BE3A6C"/>
    <w:rsid w:val="00BF5F8C"/>
    <w:rsid w:val="00C0240D"/>
    <w:rsid w:val="00C258C5"/>
    <w:rsid w:val="00C3599C"/>
    <w:rsid w:val="00C42760"/>
    <w:rsid w:val="00C555FA"/>
    <w:rsid w:val="00CD0E4B"/>
    <w:rsid w:val="00CD19B5"/>
    <w:rsid w:val="00CE2CDD"/>
    <w:rsid w:val="00CF63CB"/>
    <w:rsid w:val="00D00C1B"/>
    <w:rsid w:val="00D162D3"/>
    <w:rsid w:val="00D5339F"/>
    <w:rsid w:val="00D639E9"/>
    <w:rsid w:val="00D837E8"/>
    <w:rsid w:val="00DB31F4"/>
    <w:rsid w:val="00DB64CC"/>
    <w:rsid w:val="00DB6F68"/>
    <w:rsid w:val="00DD305B"/>
    <w:rsid w:val="00DE270C"/>
    <w:rsid w:val="00DE3491"/>
    <w:rsid w:val="00DF43BA"/>
    <w:rsid w:val="00E07590"/>
    <w:rsid w:val="00E268DF"/>
    <w:rsid w:val="00E44601"/>
    <w:rsid w:val="00E44B50"/>
    <w:rsid w:val="00E51D72"/>
    <w:rsid w:val="00E64BC9"/>
    <w:rsid w:val="00E87FD3"/>
    <w:rsid w:val="00EA16FD"/>
    <w:rsid w:val="00EB1CC1"/>
    <w:rsid w:val="00EE0B58"/>
    <w:rsid w:val="00EE1B53"/>
    <w:rsid w:val="00F07AD0"/>
    <w:rsid w:val="00F40E27"/>
    <w:rsid w:val="00F41C29"/>
    <w:rsid w:val="00F47EA8"/>
    <w:rsid w:val="00F50624"/>
    <w:rsid w:val="00F5686C"/>
    <w:rsid w:val="00F66D81"/>
    <w:rsid w:val="00FB548D"/>
    <w:rsid w:val="00FC2C51"/>
    <w:rsid w:val="00FC301A"/>
    <w:rsid w:val="00FD2C5C"/>
    <w:rsid w:val="00FD40DC"/>
    <w:rsid w:val="00FD7C46"/>
    <w:rsid w:val="00FE1606"/>
    <w:rsid w:val="00FE1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BB17AF"/>
  <w15:chartTrackingRefBased/>
  <w15:docId w15:val="{BDAB5FF4-5C6F-4AE4-B344-EDBCD3719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36C"/>
    <w:pPr>
      <w:spacing w:after="0" w:line="240" w:lineRule="auto"/>
    </w:pPr>
    <w:rPr>
      <w:rFonts w:ascii="Aptos" w:hAnsi="Aptos" w:cs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1C88"/>
    <w:pPr>
      <w:keepNext/>
      <w:keepLines/>
      <w:spacing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C88"/>
    <w:pPr>
      <w:keepNext/>
      <w:keepLines/>
      <w:spacing w:after="12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4B50"/>
    <w:pPr>
      <w:keepNext/>
      <w:keepLines/>
      <w:spacing w:before="4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1C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E1C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C47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3E1C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C47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FD40DC"/>
    <w:pPr>
      <w:ind w:left="720"/>
      <w:contextualSpacing/>
    </w:pPr>
  </w:style>
  <w:style w:type="paragraph" w:styleId="BodyText2">
    <w:name w:val="Body Text 2"/>
    <w:basedOn w:val="Normal"/>
    <w:link w:val="BodyText2Char"/>
    <w:rsid w:val="00B22E9F"/>
    <w:pPr>
      <w:autoSpaceDE w:val="0"/>
      <w:autoSpaceDN w:val="0"/>
      <w:adjustRightInd w:val="0"/>
    </w:pPr>
    <w:rPr>
      <w:rFonts w:eastAsia="Times New Roman" w:cs="Arial"/>
      <w:lang w:val="en-US"/>
    </w:rPr>
  </w:style>
  <w:style w:type="character" w:customStyle="1" w:styleId="BodyText2Char">
    <w:name w:val="Body Text 2 Char"/>
    <w:basedOn w:val="DefaultParagraphFont"/>
    <w:link w:val="BodyText2"/>
    <w:rsid w:val="00B22E9F"/>
    <w:rPr>
      <w:rFonts w:ascii="Arial" w:eastAsia="Times New Roman" w:hAnsi="Arial" w:cs="Arial"/>
      <w:lang w:val="en-US"/>
    </w:rPr>
  </w:style>
  <w:style w:type="paragraph" w:styleId="BodyTextIndent2">
    <w:name w:val="Body Text Indent 2"/>
    <w:basedOn w:val="Normal"/>
    <w:link w:val="BodyTextIndent2Char"/>
    <w:rsid w:val="00B22E9F"/>
    <w:pPr>
      <w:ind w:left="567"/>
    </w:pPr>
    <w:rPr>
      <w:rFonts w:eastAsia="Times New Roman" w:cs="Arial"/>
      <w:spacing w:val="-3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B22E9F"/>
    <w:rPr>
      <w:rFonts w:ascii="Arial" w:eastAsia="Times New Roman" w:hAnsi="Arial" w:cs="Arial"/>
      <w:spacing w:val="-3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51C88"/>
    <w:rPr>
      <w:rFonts w:ascii="Aptos" w:eastAsiaTheme="majorEastAsia" w:hAnsi="Aptos" w:cstheme="majorBidi"/>
      <w:b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27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76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44B50"/>
    <w:pPr>
      <w:contextualSpacing/>
    </w:pPr>
    <w:rPr>
      <w:rFonts w:eastAsiaTheme="majorEastAsia" w:cstheme="majorBidi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4B50"/>
    <w:rPr>
      <w:rFonts w:ascii="Aptos" w:eastAsiaTheme="majorEastAsia" w:hAnsi="Aptos" w:cstheme="majorBidi"/>
      <w:spacing w:val="-10"/>
      <w:kern w:val="28"/>
      <w:sz w:val="44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1C88"/>
    <w:rPr>
      <w:rFonts w:ascii="Aptos" w:eastAsiaTheme="majorEastAsia" w:hAnsi="Aptos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4B50"/>
    <w:rPr>
      <w:rFonts w:ascii="Aptos" w:eastAsiaTheme="majorEastAsia" w:hAnsi="Aptos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02BCC3F3F10B418F23A11F4366938C" ma:contentTypeVersion="11" ma:contentTypeDescription="Create a new document." ma:contentTypeScope="" ma:versionID="a1c5c2dfa763ccfb7029eec9fc95a001">
  <xsd:schema xmlns:xsd="http://www.w3.org/2001/XMLSchema" xmlns:xs="http://www.w3.org/2001/XMLSchema" xmlns:p="http://schemas.microsoft.com/office/2006/metadata/properties" xmlns:ns2="15ad7301-2d03-4169-aa3d-ef356db08ed8" xmlns:ns3="6c54ec23-6ac7-43a9-8392-08ffaa14996e" targetNamespace="http://schemas.microsoft.com/office/2006/metadata/properties" ma:root="true" ma:fieldsID="36587795601815871500ebe1da739a3a" ns2:_="" ns3:_="">
    <xsd:import namespace="15ad7301-2d03-4169-aa3d-ef356db08ed8"/>
    <xsd:import namespace="6c54ec23-6ac7-43a9-8392-08ffaa1499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ad7301-2d03-4169-aa3d-ef356db08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54ec23-6ac7-43a9-8392-08ffaa1499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0BDA89-E998-4FA9-8F13-328D46C7F7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FE9C50-4BB8-45B2-83A1-BD97B7BB8E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DFFA1C8-E706-4FA0-ABE2-62C63DA377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ad7301-2d03-4169-aa3d-ef356db08ed8"/>
    <ds:schemaRef ds:uri="6c54ec23-6ac7-43a9-8392-08ffaa1499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77274858-3b1d-4431-8679-d878f40e28fd}" enabled="1" method="Privileged" siteId="{bda528f7-fca9-432f-bc98-bd7e90d40906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33</Words>
  <Characters>1249</Characters>
  <Application>Microsoft Office Word</Application>
  <DocSecurity>0</DocSecurity>
  <Lines>15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, Hamish (DIS)</dc:creator>
  <cp:keywords/>
  <dc:description/>
  <cp:lastModifiedBy>Forbes, Adam (DSD)</cp:lastModifiedBy>
  <cp:revision>7</cp:revision>
  <dcterms:created xsi:type="dcterms:W3CDTF">2021-05-27T06:20:00Z</dcterms:created>
  <dcterms:modified xsi:type="dcterms:W3CDTF">2025-05-13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02BCC3F3F10B418F23A11F4366938C</vt:lpwstr>
  </property>
  <property fmtid="{D5CDD505-2E9C-101B-9397-08002B2CF9AE}" pid="3" name="ClassificationContentMarkingHeaderShapeIds">
    <vt:lpwstr>7144d23f,59d37b5c,2beedca1</vt:lpwstr>
  </property>
  <property fmtid="{D5CDD505-2E9C-101B-9397-08002B2CF9AE}" pid="4" name="ClassificationContentMarkingHeaderFontProps">
    <vt:lpwstr>#a80000,12,Arial</vt:lpwstr>
  </property>
  <property fmtid="{D5CDD505-2E9C-101B-9397-08002B2CF9AE}" pid="5" name="ClassificationContentMarkingHeaderText">
    <vt:lpwstr>OFFICIAL</vt:lpwstr>
  </property>
  <property fmtid="{D5CDD505-2E9C-101B-9397-08002B2CF9AE}" pid="6" name="ClassificationContentMarkingFooterShapeIds">
    <vt:lpwstr>5257d9b4,109444ed,68b7f23b</vt:lpwstr>
  </property>
  <property fmtid="{D5CDD505-2E9C-101B-9397-08002B2CF9AE}" pid="7" name="ClassificationContentMarkingFooterFontProps">
    <vt:lpwstr>#a80000,12,arial</vt:lpwstr>
  </property>
  <property fmtid="{D5CDD505-2E9C-101B-9397-08002B2CF9AE}" pid="8" name="ClassificationContentMarkingFooterText">
    <vt:lpwstr>OFFICIAL </vt:lpwstr>
  </property>
</Properties>
</file>